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5</w:t>
      </w:r>
      <w:r>
        <w:t xml:space="preserve"> </w:t>
      </w:r>
      <w:r>
        <w:t xml:space="preserve">06:14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9cd3a2e4ee6375835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5T06:14:29Z</dcterms:created>
  <dcterms:modified xsi:type="dcterms:W3CDTF">2024-11-25T0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5 06:14:23</vt:lpwstr>
  </property>
</Properties>
</file>